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C97C393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53691F5" w14:textId="77777777" w:rsidR="0014115C" w:rsidRPr="004B57AE" w:rsidRDefault="0014115C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77777777" w:rsidR="00DF4481" w:rsidRPr="004B57A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B57AE">
        <w:rPr>
          <w:rFonts w:ascii="Times New Roman" w:hAnsi="Times New Roman" w:cs="Times New Roman"/>
          <w:sz w:val="24"/>
          <w:szCs w:val="24"/>
        </w:rPr>
        <w:t>DUYURU</w:t>
      </w:r>
    </w:p>
    <w:p w14:paraId="61859D6C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4B57AE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</w:p>
        </w:tc>
        <w:tc>
          <w:tcPr>
            <w:tcW w:w="4367" w:type="dxa"/>
            <w:vAlign w:val="center"/>
          </w:tcPr>
          <w:p w14:paraId="21D3C5C3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MALZEMENİN/ İŞİN ADI</w:t>
            </w:r>
          </w:p>
        </w:tc>
        <w:tc>
          <w:tcPr>
            <w:tcW w:w="1979" w:type="dxa"/>
            <w:vAlign w:val="center"/>
          </w:tcPr>
          <w:p w14:paraId="54568136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TALEP MİKTARI</w:t>
            </w:r>
          </w:p>
        </w:tc>
        <w:tc>
          <w:tcPr>
            <w:tcW w:w="2094" w:type="dxa"/>
            <w:vAlign w:val="center"/>
          </w:tcPr>
          <w:p w14:paraId="15A7D760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ÖLÇÜ BİRİMİ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5"/>
        <w:gridCol w:w="4322"/>
        <w:gridCol w:w="1984"/>
        <w:gridCol w:w="2093"/>
      </w:tblGrid>
      <w:tr w:rsidR="00BB0736" w14:paraId="5663940D" w14:textId="77777777" w:rsidTr="00BB0736">
        <w:trPr>
          <w:trHeight w:val="442"/>
        </w:trPr>
        <w:tc>
          <w:tcPr>
            <w:tcW w:w="1315" w:type="dxa"/>
          </w:tcPr>
          <w:p w14:paraId="4F0840BA" w14:textId="77777777" w:rsidR="00BB0736" w:rsidRDefault="00BB0736" w:rsidP="00816925">
            <w:r>
              <w:t>1</w:t>
            </w:r>
          </w:p>
        </w:tc>
        <w:tc>
          <w:tcPr>
            <w:tcW w:w="4322" w:type="dxa"/>
            <w:shd w:val="clear" w:color="auto" w:fill="auto"/>
          </w:tcPr>
          <w:p w14:paraId="0AA7F405" w14:textId="2E02F520" w:rsidR="00BB0736" w:rsidRPr="00D838E0" w:rsidRDefault="000912D8" w:rsidP="008169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ŞLIK ÇİÇEK FİDESİ ALIMI </w:t>
            </w:r>
          </w:p>
        </w:tc>
        <w:tc>
          <w:tcPr>
            <w:tcW w:w="1984" w:type="dxa"/>
            <w:shd w:val="clear" w:color="auto" w:fill="auto"/>
          </w:tcPr>
          <w:p w14:paraId="18F634D5" w14:textId="77777777" w:rsidR="00BB0736" w:rsidRDefault="00C15EC2" w:rsidP="000912D8">
            <w:pPr>
              <w:jc w:val="center"/>
            </w:pPr>
            <w:r>
              <w:t xml:space="preserve">HERCAİ MENEKŞE 13.500 </w:t>
            </w:r>
          </w:p>
          <w:p w14:paraId="1AD29871" w14:textId="77777777" w:rsidR="00C15EC2" w:rsidRDefault="00C15EC2" w:rsidP="000912D8">
            <w:pPr>
              <w:jc w:val="center"/>
            </w:pPr>
            <w:r>
              <w:t xml:space="preserve">KIR MENEKŞESİ </w:t>
            </w:r>
          </w:p>
          <w:p w14:paraId="68490C20" w14:textId="36136224" w:rsidR="00C15EC2" w:rsidRDefault="00C15EC2" w:rsidP="000912D8">
            <w:pPr>
              <w:jc w:val="center"/>
            </w:pPr>
            <w:r>
              <w:t>1.500</w:t>
            </w:r>
          </w:p>
        </w:tc>
        <w:tc>
          <w:tcPr>
            <w:tcW w:w="2093" w:type="dxa"/>
            <w:shd w:val="clear" w:color="auto" w:fill="auto"/>
          </w:tcPr>
          <w:p w14:paraId="55631D30" w14:textId="1675FFAD" w:rsidR="00BB0736" w:rsidRDefault="000912D8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4AF8BFF8" w:rsidR="00820056" w:rsidRPr="00777606" w:rsidRDefault="0014115C" w:rsidP="00BB0736">
      <w:pPr>
        <w:pStyle w:val="Default"/>
        <w:ind w:firstLine="709"/>
        <w:jc w:val="both"/>
        <w:rPr>
          <w:b/>
          <w:bCs/>
        </w:rPr>
      </w:pPr>
      <w:r w:rsidRPr="00777606">
        <w:t xml:space="preserve">Yapı İşleri ve Teknik Daire Başkanlığı’nca </w:t>
      </w:r>
      <w:r w:rsidRPr="00777606">
        <w:rPr>
          <w:b/>
          <w:bCs/>
        </w:rPr>
        <w:t>“</w:t>
      </w:r>
      <w:r w:rsidR="004E3FF2" w:rsidRPr="000912D8">
        <w:rPr>
          <w:rFonts w:ascii="Arial" w:hAnsi="Arial" w:cs="Arial"/>
          <w:b/>
          <w:sz w:val="20"/>
          <w:szCs w:val="20"/>
        </w:rPr>
        <w:t>Üniversitemizin</w:t>
      </w:r>
      <w:r w:rsidR="000912D8">
        <w:rPr>
          <w:b/>
          <w:bCs/>
        </w:rPr>
        <w:t xml:space="preserve"> ihtiyacı olan tek veya çoklu yıllık tüplü /saksılı dış </w:t>
      </w:r>
      <w:r w:rsidR="004E3FF2">
        <w:rPr>
          <w:b/>
          <w:bCs/>
        </w:rPr>
        <w:t>mekân</w:t>
      </w:r>
      <w:r w:rsidR="000912D8">
        <w:rPr>
          <w:b/>
          <w:bCs/>
        </w:rPr>
        <w:t xml:space="preserve"> kışlık çiçek fide</w:t>
      </w:r>
      <w:r w:rsidR="00F81782">
        <w:rPr>
          <w:b/>
          <w:bCs/>
        </w:rPr>
        <w:t>si alımı</w:t>
      </w:r>
      <w:r w:rsidRPr="00777606">
        <w:rPr>
          <w:b/>
          <w:bCs/>
        </w:rPr>
        <w:t xml:space="preserve">” </w:t>
      </w:r>
      <w:r w:rsidRPr="00777606">
        <w:t xml:space="preserve">işi Doğrudan Temin (22/d) ile yaptırılacaktır. İlgililerin Başkanlığımız Satın Alma Birimine </w:t>
      </w:r>
      <w:r w:rsidR="004E3FF2">
        <w:rPr>
          <w:b/>
          <w:bCs/>
        </w:rPr>
        <w:t>19</w:t>
      </w:r>
      <w:r w:rsidR="004B57AE" w:rsidRPr="00777606">
        <w:rPr>
          <w:b/>
          <w:bCs/>
        </w:rPr>
        <w:t>/</w:t>
      </w:r>
      <w:r w:rsidR="004E3FF2">
        <w:rPr>
          <w:b/>
          <w:bCs/>
        </w:rPr>
        <w:t>10</w:t>
      </w:r>
      <w:r w:rsidRPr="00777606">
        <w:rPr>
          <w:b/>
          <w:bCs/>
        </w:rPr>
        <w:t>/2020</w:t>
      </w:r>
      <w:r w:rsidR="00D838E0">
        <w:rPr>
          <w:b/>
          <w:bCs/>
        </w:rPr>
        <w:t xml:space="preserve"> </w:t>
      </w:r>
      <w:r w:rsidR="004E3FF2">
        <w:rPr>
          <w:b/>
          <w:bCs/>
        </w:rPr>
        <w:t>Pazartesi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66143802" w14:textId="5A0AA7E1" w:rsidR="0014115C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Saat 1</w:t>
      </w:r>
      <w:r w:rsidR="00D838E0">
        <w:rPr>
          <w:b/>
          <w:bCs/>
        </w:rPr>
        <w:t>4:00’da</w:t>
      </w:r>
      <w:r w:rsidRPr="00777606">
        <w:rPr>
          <w:b/>
          <w:bCs/>
        </w:rPr>
        <w:t xml:space="preserve">n sonra gelen teklifler değerlendirilmeye alınmayacaktır. </w:t>
      </w:r>
    </w:p>
    <w:p w14:paraId="30B59D83" w14:textId="77777777" w:rsidR="004B57AE" w:rsidRPr="00777606" w:rsidRDefault="004B57AE" w:rsidP="0014115C">
      <w:pPr>
        <w:pStyle w:val="Default"/>
      </w:pPr>
    </w:p>
    <w:p w14:paraId="42687CF0" w14:textId="77777777" w:rsidR="004B57AE" w:rsidRPr="00777606" w:rsidRDefault="0014115C" w:rsidP="0014115C">
      <w:pPr>
        <w:pStyle w:val="Default"/>
      </w:pPr>
      <w:r w:rsidRPr="00777606">
        <w:t>Saygılarımla.</w:t>
      </w:r>
    </w:p>
    <w:p w14:paraId="3D8DCE91" w14:textId="77777777" w:rsidR="0014115C" w:rsidRPr="00777606" w:rsidRDefault="0014115C" w:rsidP="0014115C">
      <w:pPr>
        <w:pStyle w:val="Default"/>
      </w:pPr>
      <w:r w:rsidRPr="00777606">
        <w:t xml:space="preserve"> </w:t>
      </w:r>
    </w:p>
    <w:p w14:paraId="043A602E" w14:textId="77777777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 xml:space="preserve">AÇIKLAMA: </w:t>
      </w:r>
    </w:p>
    <w:p w14:paraId="7D1D1420" w14:textId="131E124A" w:rsidR="00275E2C" w:rsidRDefault="00275E2C" w:rsidP="00275E2C">
      <w:pPr>
        <w:pStyle w:val="Default"/>
        <w:numPr>
          <w:ilvl w:val="0"/>
          <w:numId w:val="1"/>
        </w:numPr>
        <w:jc w:val="both"/>
      </w:pPr>
      <w:r>
        <w:t>Teklifler</w:t>
      </w:r>
      <w:r w:rsidR="00F81782">
        <w:t xml:space="preserve">, </w:t>
      </w:r>
      <w:r>
        <w:t xml:space="preserve"> Pandemi sürecinde, </w:t>
      </w:r>
      <w:hyperlink r:id="rId5" w:history="1">
        <w:r>
          <w:rPr>
            <w:rStyle w:val="Kpr"/>
          </w:rPr>
          <w:t>ytdsab@metu.edu.tr</w:t>
        </w:r>
      </w:hyperlink>
      <w:r>
        <w:t xml:space="preserve">  gönderilecektir.  </w:t>
      </w:r>
    </w:p>
    <w:p w14:paraId="5F99FC7F" w14:textId="77777777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,  onaylanmalıdır.</w:t>
      </w:r>
    </w:p>
    <w:p w14:paraId="31786B21" w14:textId="77777777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 xml:space="preserve">Teklifler;  firma yetkilisi tarafından kaşe ve imzalı sunulacak firma yetkilisinin imza beyanı teklifle birlikte gönderilecektir. </w:t>
      </w:r>
    </w:p>
    <w:p w14:paraId="73B2A667" w14:textId="77777777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7A6C052" w14:textId="77777777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</w:p>
    <w:p w14:paraId="3791D31C" w14:textId="43E95D91" w:rsidR="00275E2C" w:rsidRDefault="00275E2C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AB760A9" w14:textId="77777777" w:rsidR="00F81782" w:rsidRDefault="00F81782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75C36D07" w:rsidR="00282B1D" w:rsidRPr="001450C9" w:rsidRDefault="00282B1D" w:rsidP="00E654EB">
      <w:pPr>
        <w:pStyle w:val="Default"/>
        <w:jc w:val="center"/>
      </w:pPr>
      <w:r w:rsidRPr="001450C9">
        <w:t>Teklifler</w:t>
      </w:r>
      <w:r w:rsidR="00D03E6C">
        <w:t xml:space="preserve">: Resul AYIK – 210 61 </w:t>
      </w:r>
      <w:r w:rsidR="00CA6E81">
        <w:t>34</w:t>
      </w:r>
      <w:r w:rsidR="00E654EB">
        <w:tab/>
      </w:r>
      <w:r w:rsidR="00E654EB">
        <w:tab/>
      </w:r>
      <w:r w:rsidR="00D03E6C">
        <w:t>Teknik Bilgi: Fatih KAÇMAZ – 210</w:t>
      </w:r>
      <w:r w:rsidRPr="001450C9">
        <w:t xml:space="preserve"> </w:t>
      </w:r>
      <w:r w:rsidR="007F224B">
        <w:t>36 03</w:t>
      </w:r>
    </w:p>
    <w:p w14:paraId="42774157" w14:textId="77777777" w:rsidR="0025021A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77777777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63836EB8" w14:textId="77777777" w:rsid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05CBD33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912D8"/>
    <w:rsid w:val="00111454"/>
    <w:rsid w:val="0014115C"/>
    <w:rsid w:val="00217663"/>
    <w:rsid w:val="0025021A"/>
    <w:rsid w:val="0025720E"/>
    <w:rsid w:val="00275E2C"/>
    <w:rsid w:val="00277F79"/>
    <w:rsid w:val="00282B1D"/>
    <w:rsid w:val="004259B6"/>
    <w:rsid w:val="00462C81"/>
    <w:rsid w:val="004B57AE"/>
    <w:rsid w:val="004E3FF2"/>
    <w:rsid w:val="00701808"/>
    <w:rsid w:val="00774640"/>
    <w:rsid w:val="00777606"/>
    <w:rsid w:val="007F224B"/>
    <w:rsid w:val="00800684"/>
    <w:rsid w:val="00820056"/>
    <w:rsid w:val="008A67E5"/>
    <w:rsid w:val="00945CE2"/>
    <w:rsid w:val="00997EA0"/>
    <w:rsid w:val="009E6CB5"/>
    <w:rsid w:val="00BB0736"/>
    <w:rsid w:val="00C071FA"/>
    <w:rsid w:val="00C15EC2"/>
    <w:rsid w:val="00C51FC6"/>
    <w:rsid w:val="00CA6E81"/>
    <w:rsid w:val="00CD4B0C"/>
    <w:rsid w:val="00D0073E"/>
    <w:rsid w:val="00D03E6C"/>
    <w:rsid w:val="00D838E0"/>
    <w:rsid w:val="00DF4481"/>
    <w:rsid w:val="00DF45D0"/>
    <w:rsid w:val="00E654EB"/>
    <w:rsid w:val="00E72847"/>
    <w:rsid w:val="00E962B8"/>
    <w:rsid w:val="00EF261B"/>
    <w:rsid w:val="00F67C7F"/>
    <w:rsid w:val="00F81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8</cp:revision>
  <dcterms:created xsi:type="dcterms:W3CDTF">2020-10-14T13:02:00Z</dcterms:created>
  <dcterms:modified xsi:type="dcterms:W3CDTF">2020-10-14T13:59:00Z</dcterms:modified>
</cp:coreProperties>
</file>